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BCD541" w14:textId="29BE752E" w:rsidR="00337FE5" w:rsidRDefault="00C17FEC" w:rsidP="00C17FEC">
      <w:pPr>
        <w:jc w:val="center"/>
        <w:rPr>
          <w:b/>
          <w:bCs/>
          <w:sz w:val="62"/>
          <w:szCs w:val="62"/>
        </w:rPr>
      </w:pPr>
      <w:r w:rsidRPr="00C17FEC">
        <w:rPr>
          <w:b/>
          <w:bCs/>
          <w:sz w:val="62"/>
          <w:szCs w:val="62"/>
        </w:rPr>
        <w:t>Business Research Methods</w:t>
      </w:r>
    </w:p>
    <w:p w14:paraId="1F7B6C3C" w14:textId="77777777" w:rsidR="00FC525D" w:rsidRDefault="00FC525D" w:rsidP="00C17FEC">
      <w:pPr>
        <w:jc w:val="center"/>
        <w:rPr>
          <w:b/>
          <w:bCs/>
          <w:sz w:val="62"/>
          <w:szCs w:val="62"/>
        </w:rPr>
      </w:pPr>
    </w:p>
    <w:p w14:paraId="6CAEE842" w14:textId="4C10117B" w:rsidR="00FC525D" w:rsidRPr="00C17FEC" w:rsidRDefault="00FC525D" w:rsidP="00C17FEC">
      <w:pPr>
        <w:jc w:val="center"/>
        <w:rPr>
          <w:b/>
          <w:bCs/>
          <w:sz w:val="62"/>
          <w:szCs w:val="62"/>
        </w:rPr>
      </w:pPr>
      <w:r>
        <w:rPr>
          <w:b/>
          <w:bCs/>
          <w:sz w:val="62"/>
          <w:szCs w:val="62"/>
        </w:rPr>
        <w:t>Review of Literature</w:t>
      </w:r>
    </w:p>
    <w:p w14:paraId="5091B857" w14:textId="77777777" w:rsidR="00C17FEC" w:rsidRDefault="00C17FEC" w:rsidP="00C17FEC">
      <w:pPr>
        <w:jc w:val="center"/>
      </w:pPr>
    </w:p>
    <w:p w14:paraId="46B47617" w14:textId="77777777" w:rsidR="005B792F" w:rsidRDefault="005B792F" w:rsidP="00C17FEC">
      <w:pPr>
        <w:jc w:val="center"/>
      </w:pPr>
    </w:p>
    <w:p w14:paraId="2521E5D0" w14:textId="77777777" w:rsidR="005B792F" w:rsidRDefault="005B792F" w:rsidP="00C17FEC">
      <w:pPr>
        <w:jc w:val="center"/>
      </w:pPr>
    </w:p>
    <w:p w14:paraId="0AA23BE2" w14:textId="1423312A" w:rsidR="00C17FEC" w:rsidRDefault="00C17FEC" w:rsidP="00C17FEC">
      <w:pPr>
        <w:jc w:val="center"/>
      </w:pPr>
      <w:r>
        <w:t>Assignment II</w:t>
      </w:r>
    </w:p>
    <w:p w14:paraId="512D39D1" w14:textId="4F0FD620" w:rsidR="00C17FEC" w:rsidRDefault="00C17FEC" w:rsidP="00C17FEC">
      <w:pPr>
        <w:jc w:val="center"/>
      </w:pPr>
    </w:p>
    <w:p w14:paraId="2D96633E" w14:textId="7D69FE49" w:rsidR="00C17FEC" w:rsidRDefault="00C17FEC" w:rsidP="00C17FEC">
      <w:pPr>
        <w:jc w:val="center"/>
      </w:pPr>
    </w:p>
    <w:p w14:paraId="2B5296A8" w14:textId="77777777" w:rsidR="00FC525D" w:rsidRDefault="00FC525D" w:rsidP="00C17FEC">
      <w:pPr>
        <w:jc w:val="center"/>
      </w:pPr>
    </w:p>
    <w:p w14:paraId="59CEB704" w14:textId="77777777" w:rsidR="00FC525D" w:rsidRDefault="00FC525D" w:rsidP="00C17FEC">
      <w:pPr>
        <w:jc w:val="center"/>
      </w:pPr>
    </w:p>
    <w:p w14:paraId="4EAAA0F8" w14:textId="77777777" w:rsidR="00FC525D" w:rsidRDefault="00FC525D" w:rsidP="00C17FEC">
      <w:pPr>
        <w:jc w:val="center"/>
      </w:pPr>
    </w:p>
    <w:p w14:paraId="07271F81" w14:textId="77777777" w:rsidR="00FC525D" w:rsidRDefault="00FC525D" w:rsidP="00C17FEC">
      <w:pPr>
        <w:jc w:val="center"/>
      </w:pPr>
    </w:p>
    <w:p w14:paraId="664D42A2" w14:textId="0A75D8DC" w:rsidR="00C17FEC" w:rsidRPr="00E30649" w:rsidRDefault="00C17FEC" w:rsidP="00C17FEC">
      <w:pPr>
        <w:jc w:val="center"/>
        <w:rPr>
          <w:i/>
          <w:iCs/>
        </w:rPr>
      </w:pPr>
      <w:r w:rsidRPr="00E30649">
        <w:rPr>
          <w:i/>
          <w:iCs/>
        </w:rPr>
        <w:t>Submitted to:</w:t>
      </w:r>
    </w:p>
    <w:p w14:paraId="660D2C16" w14:textId="74AF75B5" w:rsidR="00C17FEC" w:rsidRDefault="00C17FEC" w:rsidP="00C17FEC">
      <w:pPr>
        <w:jc w:val="center"/>
      </w:pPr>
      <w:r>
        <w:t>Dr. Gautam Maharjan</w:t>
      </w:r>
    </w:p>
    <w:p w14:paraId="0A43944C" w14:textId="3A048489" w:rsidR="00C17FEC" w:rsidRDefault="00C17FEC" w:rsidP="00C17FEC">
      <w:pPr>
        <w:jc w:val="center"/>
      </w:pPr>
      <w:r>
        <w:t>Faculty</w:t>
      </w:r>
    </w:p>
    <w:p w14:paraId="69EBAF06" w14:textId="22EDCD5A" w:rsidR="005B28A7" w:rsidRDefault="005B28A7" w:rsidP="00C17FEC">
      <w:pPr>
        <w:jc w:val="center"/>
      </w:pPr>
      <w:r>
        <w:t>BB</w:t>
      </w:r>
      <w:r w:rsidR="0043577C">
        <w:t>M</w:t>
      </w:r>
      <w:r>
        <w:t xml:space="preserve"> </w:t>
      </w:r>
      <w:proofErr w:type="spellStart"/>
      <w:r>
        <w:t>Programme</w:t>
      </w:r>
      <w:proofErr w:type="spellEnd"/>
    </w:p>
    <w:p w14:paraId="66138C9B" w14:textId="29290111" w:rsidR="00C17FEC" w:rsidRDefault="00467DCB" w:rsidP="00C17FEC">
      <w:pPr>
        <w:jc w:val="center"/>
      </w:pPr>
      <w:r>
        <w:t>CBM College</w:t>
      </w:r>
    </w:p>
    <w:p w14:paraId="00D035B1" w14:textId="170B6DA4" w:rsidR="00C17FEC" w:rsidRDefault="00C17FEC" w:rsidP="00C17FEC">
      <w:pPr>
        <w:jc w:val="center"/>
      </w:pPr>
      <w:r>
        <w:t>Tribhuvan University</w:t>
      </w:r>
    </w:p>
    <w:p w14:paraId="2C79DDA8" w14:textId="5A394EE5" w:rsidR="00C17FEC" w:rsidRDefault="00C17FEC" w:rsidP="00C17FEC">
      <w:pPr>
        <w:jc w:val="center"/>
      </w:pPr>
    </w:p>
    <w:p w14:paraId="6394915D" w14:textId="55998562" w:rsidR="00C17FEC" w:rsidRDefault="00C17FEC" w:rsidP="00C17FEC">
      <w:pPr>
        <w:jc w:val="center"/>
      </w:pPr>
    </w:p>
    <w:p w14:paraId="7D9EF051" w14:textId="422D22FF" w:rsidR="00C17FEC" w:rsidRDefault="00C17FEC" w:rsidP="00C17FEC">
      <w:pPr>
        <w:jc w:val="center"/>
      </w:pPr>
    </w:p>
    <w:p w14:paraId="58A45A24" w14:textId="3422F830" w:rsidR="005B792F" w:rsidRDefault="005B792F" w:rsidP="00C17FEC">
      <w:pPr>
        <w:jc w:val="center"/>
      </w:pPr>
    </w:p>
    <w:p w14:paraId="3C980C80" w14:textId="302453C8" w:rsidR="005B792F" w:rsidRDefault="005B792F" w:rsidP="00C17FEC">
      <w:pPr>
        <w:jc w:val="center"/>
      </w:pPr>
    </w:p>
    <w:p w14:paraId="53264860" w14:textId="77777777" w:rsidR="00FC525D" w:rsidRDefault="00FC525D" w:rsidP="00C17FEC">
      <w:pPr>
        <w:jc w:val="center"/>
      </w:pPr>
    </w:p>
    <w:p w14:paraId="241AEC7D" w14:textId="77777777" w:rsidR="005B792F" w:rsidRDefault="005B792F" w:rsidP="00C17FEC">
      <w:pPr>
        <w:jc w:val="center"/>
      </w:pPr>
    </w:p>
    <w:p w14:paraId="367344D2" w14:textId="6E1D5F95" w:rsidR="00C17FEC" w:rsidRPr="00E30649" w:rsidRDefault="00C17FEC" w:rsidP="00C17FEC">
      <w:pPr>
        <w:jc w:val="center"/>
        <w:rPr>
          <w:i/>
          <w:iCs/>
        </w:rPr>
      </w:pPr>
      <w:r w:rsidRPr="00E30649">
        <w:rPr>
          <w:i/>
          <w:iCs/>
        </w:rPr>
        <w:t>Submitted by:</w:t>
      </w:r>
    </w:p>
    <w:p w14:paraId="77E8BFCD" w14:textId="6D0625D3" w:rsidR="00C17FEC" w:rsidRDefault="00E30649" w:rsidP="00E30649">
      <w:pPr>
        <w:tabs>
          <w:tab w:val="right" w:pos="3690"/>
        </w:tabs>
      </w:pPr>
      <w:r>
        <w:tab/>
      </w:r>
      <w:r w:rsidR="00C17FEC">
        <w:t>Full Name of Student:</w:t>
      </w:r>
    </w:p>
    <w:p w14:paraId="6956948E" w14:textId="1FE60A16" w:rsidR="00C17FEC" w:rsidRDefault="00E30649" w:rsidP="00E30649">
      <w:pPr>
        <w:tabs>
          <w:tab w:val="right" w:pos="3690"/>
        </w:tabs>
      </w:pPr>
      <w:r>
        <w:tab/>
      </w:r>
      <w:r w:rsidR="00C17FEC">
        <w:t>Campus Roll No.:</w:t>
      </w:r>
    </w:p>
    <w:p w14:paraId="15129250" w14:textId="6871DEA8" w:rsidR="00C17FEC" w:rsidRDefault="00E30649" w:rsidP="009F0157">
      <w:pPr>
        <w:tabs>
          <w:tab w:val="right" w:pos="3690"/>
          <w:tab w:val="left" w:pos="3870"/>
        </w:tabs>
      </w:pPr>
      <w:r>
        <w:tab/>
      </w:r>
      <w:r w:rsidR="00C17FEC">
        <w:t xml:space="preserve">Studying Level: </w:t>
      </w:r>
      <w:r w:rsidR="009F0157">
        <w:tab/>
      </w:r>
      <w:r w:rsidR="00C17FEC">
        <w:t>BB</w:t>
      </w:r>
      <w:r w:rsidR="00AA4C57">
        <w:t>M</w:t>
      </w:r>
      <w:r>
        <w:t xml:space="preserve"> (</w:t>
      </w:r>
      <w:r w:rsidR="00AA4C57">
        <w:t>4</w:t>
      </w:r>
      <w:r w:rsidRPr="00E30649">
        <w:rPr>
          <w:vertAlign w:val="superscript"/>
        </w:rPr>
        <w:t>th</w:t>
      </w:r>
      <w:r>
        <w:t xml:space="preserve"> Semester)</w:t>
      </w:r>
    </w:p>
    <w:p w14:paraId="03B579BE" w14:textId="640C0E64" w:rsidR="00C17FEC" w:rsidRDefault="00C17FEC" w:rsidP="00C17FEC">
      <w:pPr>
        <w:jc w:val="center"/>
      </w:pPr>
    </w:p>
    <w:p w14:paraId="3D90FE27" w14:textId="7E72E040" w:rsidR="00C17FEC" w:rsidRDefault="00C17FEC" w:rsidP="00C17FEC">
      <w:pPr>
        <w:jc w:val="center"/>
      </w:pPr>
    </w:p>
    <w:p w14:paraId="1811FF66" w14:textId="057FA12F" w:rsidR="00C17FEC" w:rsidRDefault="00C17FEC" w:rsidP="00C17FEC">
      <w:pPr>
        <w:jc w:val="center"/>
      </w:pPr>
    </w:p>
    <w:p w14:paraId="7D0A8C88" w14:textId="77777777" w:rsidR="00FC525D" w:rsidRDefault="00FC525D" w:rsidP="00C17FEC">
      <w:pPr>
        <w:jc w:val="center"/>
      </w:pPr>
    </w:p>
    <w:p w14:paraId="5417E963" w14:textId="77777777" w:rsidR="00FC525D" w:rsidRDefault="00FC525D" w:rsidP="00C17FEC">
      <w:pPr>
        <w:jc w:val="center"/>
      </w:pPr>
    </w:p>
    <w:p w14:paraId="13AEE3A4" w14:textId="77777777" w:rsidR="00FC525D" w:rsidRDefault="00FC525D" w:rsidP="00C17FEC">
      <w:pPr>
        <w:jc w:val="center"/>
      </w:pPr>
    </w:p>
    <w:p w14:paraId="723E2BE6" w14:textId="77777777" w:rsidR="00FC525D" w:rsidRDefault="00FC525D" w:rsidP="00C17FEC">
      <w:pPr>
        <w:jc w:val="center"/>
      </w:pPr>
    </w:p>
    <w:p w14:paraId="31062BD0" w14:textId="77777777" w:rsidR="00FC525D" w:rsidRDefault="00FC525D" w:rsidP="00C17FEC">
      <w:pPr>
        <w:jc w:val="center"/>
      </w:pPr>
    </w:p>
    <w:p w14:paraId="227A8016" w14:textId="77777777" w:rsidR="00FC525D" w:rsidRDefault="00FC525D" w:rsidP="00C17FEC">
      <w:pPr>
        <w:jc w:val="center"/>
      </w:pPr>
    </w:p>
    <w:p w14:paraId="0C57333D" w14:textId="37EF4E2E" w:rsidR="00C17FEC" w:rsidRDefault="00C17FEC" w:rsidP="00C17FEC">
      <w:pPr>
        <w:jc w:val="center"/>
      </w:pPr>
    </w:p>
    <w:p w14:paraId="7296FB39" w14:textId="2530A29C" w:rsidR="005B792F" w:rsidRDefault="005B792F" w:rsidP="00C17FEC">
      <w:pPr>
        <w:jc w:val="center"/>
      </w:pPr>
    </w:p>
    <w:p w14:paraId="55DAF989" w14:textId="77777777" w:rsidR="005B792F" w:rsidRDefault="005B792F" w:rsidP="00C17FEC">
      <w:pPr>
        <w:jc w:val="center"/>
      </w:pPr>
    </w:p>
    <w:p w14:paraId="4BF47DB8" w14:textId="5DE5DEBB" w:rsidR="00C17FEC" w:rsidRDefault="00C35B0B" w:rsidP="00C17FEC">
      <w:pPr>
        <w:jc w:val="center"/>
      </w:pPr>
      <w:r>
        <w:t>June</w:t>
      </w:r>
      <w:r w:rsidR="00C17FEC">
        <w:t>, 202</w:t>
      </w:r>
      <w:r>
        <w:t>4</w:t>
      </w:r>
    </w:p>
    <w:p w14:paraId="46A1F643" w14:textId="4E7141E1" w:rsidR="00C17FEC" w:rsidRDefault="00C17FEC" w:rsidP="00C17FEC">
      <w:pPr>
        <w:jc w:val="center"/>
      </w:pPr>
    </w:p>
    <w:p w14:paraId="342ADBC3" w14:textId="77777777" w:rsidR="00C17FEC" w:rsidRDefault="00C17FEC" w:rsidP="00FC525D"/>
    <w:sectPr w:rsidR="00C17FEC" w:rsidSect="0008758C">
      <w:pgSz w:w="11907" w:h="16839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mati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9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QzMje2tDA1NzNX0lEKTi0uzszPAykwqgUAOTqwhywAAAA="/>
  </w:docVars>
  <w:rsids>
    <w:rsidRoot w:val="004D4038"/>
    <w:rsid w:val="0008758C"/>
    <w:rsid w:val="000E3A89"/>
    <w:rsid w:val="00337FE5"/>
    <w:rsid w:val="0040077D"/>
    <w:rsid w:val="0043577C"/>
    <w:rsid w:val="004445D2"/>
    <w:rsid w:val="0045509A"/>
    <w:rsid w:val="00467DCB"/>
    <w:rsid w:val="004D4038"/>
    <w:rsid w:val="00556CA3"/>
    <w:rsid w:val="005B28A7"/>
    <w:rsid w:val="005B792F"/>
    <w:rsid w:val="00610382"/>
    <w:rsid w:val="0095495A"/>
    <w:rsid w:val="009F0157"/>
    <w:rsid w:val="00AA4C57"/>
    <w:rsid w:val="00B10209"/>
    <w:rsid w:val="00C17FEC"/>
    <w:rsid w:val="00C35B0B"/>
    <w:rsid w:val="00D04FD2"/>
    <w:rsid w:val="00E30649"/>
    <w:rsid w:val="00F7790C"/>
    <w:rsid w:val="00FC5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B1CCB"/>
  <w15:chartTrackingRefBased/>
  <w15:docId w15:val="{F23D82D0-3588-4199-B427-B6B278D22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Kalimati"/>
        <w:sz w:val="24"/>
        <w:szCs w:val="24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</Words>
  <Characters>244</Characters>
  <Application>Microsoft Office Word</Application>
  <DocSecurity>0</DocSecurity>
  <Lines>4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Maharjan</dc:creator>
  <cp:keywords/>
  <dc:description/>
  <cp:lastModifiedBy>Gautam Maharjan</cp:lastModifiedBy>
  <cp:revision>16</cp:revision>
  <dcterms:created xsi:type="dcterms:W3CDTF">2022-03-07T10:13:00Z</dcterms:created>
  <dcterms:modified xsi:type="dcterms:W3CDTF">2024-06-24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8198873e57d1f648b1cc73a191c06b9ee86271254a0e6f42de80ff013eb1c0</vt:lpwstr>
  </property>
</Properties>
</file>